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395E" w:rsidRDefault="000D395E" w:rsidP="000D395E"/>
    <w:p w:rsidR="000D395E" w:rsidRDefault="000D395E" w:rsidP="000D395E"/>
    <w:p w:rsidR="000D395E" w:rsidRDefault="000D395E" w:rsidP="000D395E"/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Landing Page telling people what we do with sample photos 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Register, Login, how it works and </w:t>
      </w:r>
      <w:proofErr w:type="gramStart"/>
      <w:r w:rsidRPr="00682C49">
        <w:rPr>
          <w:sz w:val="48"/>
          <w:szCs w:val="48"/>
        </w:rPr>
        <w:t>About</w:t>
      </w:r>
      <w:proofErr w:type="gramEnd"/>
      <w:r w:rsidRPr="00682C49">
        <w:rPr>
          <w:sz w:val="48"/>
          <w:szCs w:val="48"/>
        </w:rPr>
        <w:t xml:space="preserve"> 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Members can log in or create account 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once inside account members can see listings 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listings are for jobs they can do. 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each listing will have information like a picture (usually low def), price for creating picture, </w:t>
      </w:r>
      <w:proofErr w:type="gramStart"/>
      <w:r w:rsidRPr="00682C49">
        <w:rPr>
          <w:sz w:val="48"/>
          <w:szCs w:val="48"/>
        </w:rPr>
        <w:t>file</w:t>
      </w:r>
      <w:proofErr w:type="gramEnd"/>
      <w:r w:rsidRPr="00682C49">
        <w:rPr>
          <w:sz w:val="48"/>
          <w:szCs w:val="48"/>
        </w:rPr>
        <w:t xml:space="preserve"> specification, duration (how many days they have to complete the job, color and “Accept” button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>-</w:t>
      </w:r>
      <w:proofErr w:type="gramStart"/>
      <w:r w:rsidRPr="00682C49">
        <w:rPr>
          <w:sz w:val="48"/>
          <w:szCs w:val="48"/>
        </w:rPr>
        <w:t>each information</w:t>
      </w:r>
      <w:proofErr w:type="gramEnd"/>
      <w:r w:rsidRPr="00682C49">
        <w:rPr>
          <w:sz w:val="48"/>
          <w:szCs w:val="48"/>
        </w:rPr>
        <w:t xml:space="preserve"> is uploaded from the back end so that when they log in from the front end they can see it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Once artist clicks on “accept”, the job becomes unavailable for any other person to accept.  We </w:t>
      </w:r>
      <w:r w:rsidRPr="00682C49">
        <w:rPr>
          <w:sz w:val="48"/>
          <w:szCs w:val="48"/>
        </w:rPr>
        <w:lastRenderedPageBreak/>
        <w:t>don’t want</w:t>
      </w:r>
      <w:bookmarkStart w:id="0" w:name="_GoBack"/>
      <w:bookmarkEnd w:id="0"/>
      <w:r w:rsidRPr="00682C49">
        <w:rPr>
          <w:sz w:val="48"/>
          <w:szCs w:val="48"/>
        </w:rPr>
        <w:t xml:space="preserve"> more than one person accepting the same job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>-from back end we can see who accepted the job and how much longer is left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when they finish they can go into their profile and upload the finished job </w:t>
      </w:r>
    </w:p>
    <w:p w:rsidR="000D395E" w:rsidRPr="00682C49" w:rsidRDefault="000D395E" w:rsidP="000D395E">
      <w:pPr>
        <w:rPr>
          <w:sz w:val="48"/>
          <w:szCs w:val="48"/>
        </w:rPr>
      </w:pPr>
      <w:r w:rsidRPr="00682C49">
        <w:rPr>
          <w:sz w:val="48"/>
          <w:szCs w:val="48"/>
        </w:rPr>
        <w:t xml:space="preserve">-we will be able to see if from the back end. </w:t>
      </w:r>
    </w:p>
    <w:p w:rsidR="000D395E" w:rsidRDefault="000D395E" w:rsidP="000D395E"/>
    <w:p w:rsidR="000D395E" w:rsidRDefault="000D395E" w:rsidP="000D395E"/>
    <w:p w:rsidR="000D395E" w:rsidRDefault="000D395E"/>
    <w:sectPr w:rsidR="000D395E" w:rsidSect="00002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c0N7Y0MDE2NzcyMLJQ0lEKTi0uzszPAykwrAUAuhcnVSwAAAA="/>
  </w:docVars>
  <w:rsids>
    <w:rsidRoot w:val="000D395E"/>
    <w:rsid w:val="00002132"/>
    <w:rsid w:val="000D395E"/>
    <w:rsid w:val="00682C49"/>
    <w:rsid w:val="00F66DA5"/>
    <w:rsid w:val="00FF6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395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76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eze fregene</dc:creator>
  <cp:keywords/>
  <dc:description/>
  <cp:lastModifiedBy>PC</cp:lastModifiedBy>
  <cp:revision>4</cp:revision>
  <dcterms:created xsi:type="dcterms:W3CDTF">2022-01-20T17:38:00Z</dcterms:created>
  <dcterms:modified xsi:type="dcterms:W3CDTF">2022-01-30T12:46:00Z</dcterms:modified>
</cp:coreProperties>
</file>